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>I originally intended to use AppJar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>Created wireframes for the menu, game loaded and game being played pages using balsamiq</w:t>
            </w:r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>Started making the gantt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>More will be added to gantt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  <w:p w:rsidR="001C2EF6" w:rsidRDefault="001C2EF6" w:rsidP="00022121"/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  <w:tr w:rsidR="001C2EF6" w:rsidTr="002F2645">
        <w:tc>
          <w:tcPr>
            <w:tcW w:w="2263" w:type="dxa"/>
          </w:tcPr>
          <w:p w:rsidR="001C2EF6" w:rsidRDefault="001C2EF6">
            <w:r>
              <w:t>13/10/2017</w:t>
            </w:r>
          </w:p>
        </w:tc>
        <w:tc>
          <w:tcPr>
            <w:tcW w:w="5245" w:type="dxa"/>
          </w:tcPr>
          <w:p w:rsidR="001C2EF6" w:rsidRDefault="001C2EF6" w:rsidP="00022121">
            <w:r>
              <w:t>Started the test plan</w:t>
            </w:r>
          </w:p>
        </w:tc>
        <w:tc>
          <w:tcPr>
            <w:tcW w:w="6440" w:type="dxa"/>
          </w:tcPr>
          <w:p w:rsidR="001C2EF6" w:rsidRDefault="001C2EF6">
            <w:r>
              <w:t>Need to check how much detail is required</w:t>
            </w:r>
          </w:p>
          <w:p w:rsidR="001C2EF6" w:rsidRDefault="001C2EF6"/>
        </w:tc>
      </w:tr>
      <w:tr w:rsidR="00B82A26" w:rsidTr="002F2645">
        <w:tc>
          <w:tcPr>
            <w:tcW w:w="2263" w:type="dxa"/>
          </w:tcPr>
          <w:p w:rsidR="00B82A26" w:rsidRDefault="00B82A26">
            <w:r>
              <w:t>19/10/2017</w:t>
            </w:r>
          </w:p>
        </w:tc>
        <w:tc>
          <w:tcPr>
            <w:tcW w:w="5245" w:type="dxa"/>
          </w:tcPr>
          <w:p w:rsidR="00B82A26" w:rsidRDefault="00B82A26" w:rsidP="00022121">
            <w:r>
              <w:t>Created test plans for the settings, instructions and game page</w:t>
            </w:r>
          </w:p>
        </w:tc>
        <w:tc>
          <w:tcPr>
            <w:tcW w:w="6440" w:type="dxa"/>
          </w:tcPr>
          <w:p w:rsidR="00B82A26" w:rsidRDefault="00B82A26">
            <w:r>
              <w:t>I will need to restructure the test plans to make the testing clearer and easier.</w:t>
            </w:r>
          </w:p>
          <w:p w:rsidR="001C7CD2" w:rsidRDefault="001C7CD2"/>
        </w:tc>
      </w:tr>
      <w:tr w:rsidR="00A80CDD" w:rsidTr="002F2645">
        <w:tc>
          <w:tcPr>
            <w:tcW w:w="2263" w:type="dxa"/>
          </w:tcPr>
          <w:p w:rsidR="00A80CDD" w:rsidRDefault="00A80CDD">
            <w:r>
              <w:t>21/10/2017</w:t>
            </w:r>
          </w:p>
        </w:tc>
        <w:tc>
          <w:tcPr>
            <w:tcW w:w="5245" w:type="dxa"/>
          </w:tcPr>
          <w:p w:rsidR="00A80CDD" w:rsidRDefault="00A80CDD" w:rsidP="00022121">
            <w:r>
              <w:t>Finished test plans</w:t>
            </w:r>
          </w:p>
        </w:tc>
        <w:tc>
          <w:tcPr>
            <w:tcW w:w="6440" w:type="dxa"/>
          </w:tcPr>
          <w:p w:rsidR="00A80CDD" w:rsidRDefault="00A80CDD">
            <w:r>
              <w:t>I still need to restructure the test plans possible adding testing method sections</w:t>
            </w:r>
            <w:r w:rsidR="00FC6D1A">
              <w:t>.</w:t>
            </w:r>
          </w:p>
          <w:p w:rsidR="001C7CD2" w:rsidRDefault="001C7CD2"/>
        </w:tc>
      </w:tr>
      <w:tr w:rsidR="001C7CD2" w:rsidTr="002F2645">
        <w:tc>
          <w:tcPr>
            <w:tcW w:w="2263" w:type="dxa"/>
          </w:tcPr>
          <w:p w:rsidR="001C7CD2" w:rsidRDefault="001C7CD2">
            <w:r>
              <w:t>30/10/2017</w:t>
            </w:r>
          </w:p>
        </w:tc>
        <w:tc>
          <w:tcPr>
            <w:tcW w:w="5245" w:type="dxa"/>
          </w:tcPr>
          <w:p w:rsidR="001C7CD2" w:rsidRDefault="001C7CD2" w:rsidP="00022121">
            <w:r>
              <w:t>Finished Wireframes</w:t>
            </w:r>
            <w:r w:rsidR="00B544AC">
              <w:t>, re-wrote the test plans for the first few pages</w:t>
            </w:r>
          </w:p>
        </w:tc>
        <w:tc>
          <w:tcPr>
            <w:tcW w:w="6440" w:type="dxa"/>
          </w:tcPr>
          <w:p w:rsidR="001C7CD2" w:rsidRDefault="001C7CD2">
            <w:r>
              <w:t>These will probably change as I change the test plans</w:t>
            </w:r>
          </w:p>
          <w:p w:rsidR="001C7CD2" w:rsidRDefault="00B544AC">
            <w:r>
              <w:t>The re-writes for the test plans are much better as they describe the method with which the test will be carried out in more detail.</w:t>
            </w:r>
          </w:p>
        </w:tc>
      </w:tr>
      <w:tr w:rsidR="00275B3D" w:rsidTr="002F2645">
        <w:tc>
          <w:tcPr>
            <w:tcW w:w="2263" w:type="dxa"/>
          </w:tcPr>
          <w:p w:rsidR="00275B3D" w:rsidRDefault="00275B3D">
            <w:r>
              <w:t>2/11/2017</w:t>
            </w:r>
          </w:p>
        </w:tc>
        <w:tc>
          <w:tcPr>
            <w:tcW w:w="5245" w:type="dxa"/>
          </w:tcPr>
          <w:p w:rsidR="00275B3D" w:rsidRDefault="00275B3D" w:rsidP="00022121">
            <w:r>
              <w:t>Progress check with teacher</w:t>
            </w:r>
            <w:bookmarkStart w:id="0" w:name="_GoBack"/>
            <w:bookmarkEnd w:id="0"/>
          </w:p>
        </w:tc>
        <w:tc>
          <w:tcPr>
            <w:tcW w:w="6440" w:type="dxa"/>
          </w:tcPr>
          <w:p w:rsidR="00275B3D" w:rsidRDefault="00275B3D"/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GB" w:vendorID="64" w:dllVersion="6" w:nlCheck="1" w:checkStyle="0"/>
  <w:activeWritingStyle w:appName="MSWord" w:lang="en-GB" w:vendorID="64" w:dllVersion="0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mwqAUAfVlbUSwAAAA="/>
  </w:docVars>
  <w:rsids>
    <w:rsidRoot w:val="00C60F5B"/>
    <w:rsid w:val="00022121"/>
    <w:rsid w:val="000A4108"/>
    <w:rsid w:val="001C2263"/>
    <w:rsid w:val="001C2EF6"/>
    <w:rsid w:val="001C7CD2"/>
    <w:rsid w:val="00263B2A"/>
    <w:rsid w:val="00275B3D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2F60"/>
    <w:rsid w:val="008C3E02"/>
    <w:rsid w:val="008F3960"/>
    <w:rsid w:val="00923C35"/>
    <w:rsid w:val="00A01C70"/>
    <w:rsid w:val="00A8017D"/>
    <w:rsid w:val="00A80CDD"/>
    <w:rsid w:val="00A95620"/>
    <w:rsid w:val="00B17F47"/>
    <w:rsid w:val="00B544AC"/>
    <w:rsid w:val="00B82A26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  <w:rsid w:val="00FC6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D2277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687</Words>
  <Characters>391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36</cp:revision>
  <dcterms:created xsi:type="dcterms:W3CDTF">2017-09-04T09:05:00Z</dcterms:created>
  <dcterms:modified xsi:type="dcterms:W3CDTF">2017-11-02T10:20:00Z</dcterms:modified>
</cp:coreProperties>
</file>